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Crucero Tesoros Ocultos del Oeste de Galápagos</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ías – 7 Noches</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enderismo</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Zodiac</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llegada)</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Parte Alt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MING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Tintorer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Humedales y Centro de Crianza Arnaldo Tupi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LU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Punta Moren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Bahía Elizabeth</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ART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ernandina :</w:t>
            </w:r>
            <w:proofErr w:type="gramEnd"/>
            <w:r>
              <w:rPr>
                <w:color w:val="2F5496" w:themeColor="accent1" w:themeShade="BF"/>
                <w:sz w:val="18"/>
                <w:szCs w:val="18"/>
                <w:lang w:val="en-US"/>
              </w:rPr>
              <w:t xml:space="preserve"> Punta Mangle</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Bahía Urbin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Isabela :</w:t>
            </w:r>
            <w:proofErr w:type="gramEnd"/>
            <w:r>
              <w:rPr>
                <w:color w:val="2F5496" w:themeColor="accent1" w:themeShade="BF"/>
                <w:sz w:val="18"/>
                <w:szCs w:val="18"/>
                <w:lang w:val="en-US"/>
              </w:rPr>
              <w:t xml:space="preserve"> Caleta Tagu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ernandina :</w:t>
            </w:r>
            <w:proofErr w:type="gramEnd"/>
            <w:r>
              <w:rPr>
                <w:color w:val="2F5496" w:themeColor="accent1" w:themeShade="BF"/>
                <w:sz w:val="18"/>
                <w:szCs w:val="18"/>
                <w:lang w:val="en-US"/>
              </w:rPr>
              <w:t xml:space="preserve"> Punta Espino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JUEV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iago :</w:t>
            </w:r>
            <w:proofErr w:type="gramEnd"/>
            <w:r>
              <w:rPr>
                <w:color w:val="2F5496" w:themeColor="accent1" w:themeShade="BF"/>
                <w:sz w:val="18"/>
                <w:szCs w:val="18"/>
                <w:lang w:val="en-US"/>
              </w:rPr>
              <w:t xml:space="preserve"> Puerto Eg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iago :</w:t>
            </w:r>
            <w:proofErr w:type="gramEnd"/>
            <w:r>
              <w:rPr>
                <w:color w:val="2F5496" w:themeColor="accent1" w:themeShade="BF"/>
                <w:sz w:val="18"/>
                <w:szCs w:val="18"/>
                <w:lang w:val="en-US"/>
              </w:rPr>
              <w:t xml:space="preserve"> Playa Espumilla / Caleta Bucaner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VIER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Genovesa :</w:t>
            </w:r>
            <w:proofErr w:type="gramEnd"/>
            <w:r>
              <w:rPr>
                <w:color w:val="2F5496" w:themeColor="accent1" w:themeShade="BF"/>
                <w:sz w:val="18"/>
                <w:szCs w:val="18"/>
                <w:lang w:val="en-US"/>
              </w:rPr>
              <w:t xml:space="preserve"> Barranc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Genovesa :</w:t>
            </w:r>
            <w:proofErr w:type="gramEnd"/>
            <w:r>
              <w:rPr>
                <w:color w:val="2F5496" w:themeColor="accent1" w:themeShade="BF"/>
                <w:sz w:val="18"/>
                <w:szCs w:val="18"/>
                <w:lang w:val="en-US"/>
              </w:rPr>
              <w:t xml:space="preserve"> Bahía Darwi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eymour :</w:t>
            </w:r>
            <w:proofErr w:type="gramEnd"/>
            <w:r>
              <w:rPr>
                <w:color w:val="2F5496" w:themeColor="accent1" w:themeShade="BF"/>
                <w:sz w:val="18"/>
                <w:szCs w:val="18"/>
                <w:lang w:val="en-US"/>
              </w:rPr>
              <w:t xml:space="preserve"> Seymou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retorno)</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ÍA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EROPUERTO DE BALTRA (LLEGADA)</w:t>
      </w:r>
    </w:p>
    <w:p w14:paraId="7525A73D" w14:textId="77777777" w:rsidR="008F4BF1" w:rsidRDefault="008F4BF1" w:rsidP="0068066F">
      <w:pPr>
        <w:tabs>
          <w:tab w:val="left" w:pos="7235"/>
        </w:tabs>
        <w:spacing w:line="276" w:lineRule="auto"/>
        <w:jc w:val="both"/>
      </w:pPr>
      <w: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ARTE ALTA</w:t>
      </w:r>
    </w:p>
    <w:p w14:paraId="46CA55C7" w14:textId="77777777" w:rsidR="008F4BF1" w:rsidRDefault="008F4BF1" w:rsidP="0068066F">
      <w:pPr>
        <w:spacing w:line="276" w:lineRule="auto"/>
        <w:jc w:val="both"/>
      </w:pPr>
      <w:r>
        <w:t>Emprenda un agradable recorrido hacia las verdes tierras altas, donde un viaje en autobús lo llevará a través de frondosos paisajes boscosos que albergan a las tortugas gigantes de Galápagos. Estas impresionantes criaturas, que pueden alcanzar hasta 300 kg o 600 libras, suelen verse pastando tranquilamente o descansando en estanques de agua dulce. Las tierras altas también son hogar de una variedad de aves que rara vez se encuentran en las zonas bajas. Según su itinerario, podrá tener la oportunidad de visitar un túnel de lava y conocer más sobre las fuerzas volcánicas que dieron forma a estas islas extraordinaria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Túneles de lava, Pinzones de Darwin, Tortugas gigantes, Patos</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1,5 km / 0,6-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8066F">
      <w:pPr>
        <w:tabs>
          <w:tab w:val="left" w:pos="7235"/>
        </w:tabs>
        <w:spacing w:line="276" w:lineRule="auto"/>
        <w:jc w:val="both"/>
      </w:pPr>
      <w:r>
        <w:t>Comience la mañana en la isla Isabela con una aventura única en Tintoreras, un conjunto de pequeños islotes llenos de vida silvestre. Navegue por aguas cristalinas y descubra un vibrante mundo submarino habitado por tiburones de punta blanca, peces tropicales de colores y estrellas de mar. Continúe la excursión hacia el volcán Sierra Negra, uno de los cráteres volcánicos más grandes y activos del mundo. La caminata lo llevará a través de paisajes de apariencia lunar y miradores impresionantes, donde aprenderá sobre la geología volcánica y la flora y fauna endémicas de la isl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HUMEDALES DE LA ISLA ISABELA Y CENTRO DE CRIANZA</w:t>
      </w:r>
    </w:p>
    <w:p w14:paraId="46CA55C7" w14:textId="77777777" w:rsidR="008F4BF1" w:rsidRDefault="008F4BF1" w:rsidP="0068066F">
      <w:pPr>
        <w:spacing w:line="276" w:lineRule="auto"/>
        <w:jc w:val="both"/>
      </w:pPr>
      <w:r>
        <w:t>Por la tarde, explora los humedales de la isla Isabela, un ecosistema vital para la biodiversidad de Galápagos. Camina por senderos rodeados de manglares y lagunas salinas donde prosperan flamencos rosados, patos de pico azul y otras aves acuáticas. Este santuario natural ofrece una mirada cercana a la extraordinaria vida silvestre de la isla y a la armonía entre la tierra y el agua. Luego continúa hacia el Centro de Crianza, donde podrás observar tortugas gigantes en diferentes etapas de vida y aprender sobre los esfuerzos para proteger y repoblar a estas especies emblemáticas. Esta visita brinda una valiosa perspectiva sobre las iniciativas de conservación en Galápagos y la importancia de preservar sus frágiles ecosistema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Manglares, Patos</w:t>
      </w:r>
    </w:p>
    <w:p w14:paraId="6BB4A91A" w14:textId="77777777" w:rsidR="007B5914" w:rsidRDefault="007B5914" w:rsidP="007B5914">
      <w:pPr>
        <w:tabs>
          <w:tab w:val="left" w:pos="7235"/>
        </w:tabs>
        <w:jc w:val="center"/>
      </w:pPr>
      <w:r>
        <w:t/>
        <w:pict>
          <v:shape type="#_x0000_t75" style="width:600px;height:25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3 km / 1.8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NTA MORENO</w:t>
      </w:r>
    </w:p>
    <w:p w14:paraId="7525A73D" w14:textId="77777777" w:rsidR="008F4BF1" w:rsidRDefault="008F4BF1" w:rsidP="0068066F">
      <w:pPr>
        <w:tabs>
          <w:tab w:val="left" w:pos="7235"/>
        </w:tabs>
        <w:spacing w:line="276" w:lineRule="auto"/>
        <w:jc w:val="both"/>
      </w:pPr>
      <w:r>
        <w:t>Comience el día en la encantadora punta Moreno. Los extensos campos de lava pueden parecer desprovistos de vida, pero en su interior se encuentran lagunas salobres dispersas repletas de fauna, entre la que destacan flamencos, gallaretas, patos y garzas. A lo largo de la costa mantenga la vista atenta para observar pingüinos, iguanas marinas, cormoranes no voladores, piqueros de patas azules, lobos marinos, ostreros y otras aves costeras.</w:t>
      </w:r>
    </w:p>
    <w:p w14:paraId="31D9F24E" w14:textId="77777777" w:rsidR="007F6B43" w:rsidRDefault="007F6B43" w:rsidP="007F6B43">
      <w:r w:rsidRPr="0097321D">
        <w:t>
          <w:p>
            <w:r>
              <w:rPr>
                <w:b/>
              </w:rPr>
              <w:t xml:space="preserve">Experiencia de snorkel: </w:t>
            </w:r>
            <w:r>
              <w:t>Sumérgete en el refrescante agua y explora un fascinante mundo submarino poblado por tortugas marinas, cormoranes y una gran variedad de especies de peces. Observa cuidadosamente entre los largos algas marinas; podrías descubrir un encantador caballito de mar.</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ELIZABETH</w:t>
      </w:r>
    </w:p>
    <w:p w14:paraId="46CA55C7" w14:textId="77777777" w:rsidR="008F4BF1" w:rsidRDefault="008F4BF1" w:rsidP="0068066F">
      <w:pPr>
        <w:spacing w:line="276" w:lineRule="auto"/>
        <w:jc w:val="both"/>
      </w:pPr>
      <w:r>
        <w:t>A medida que avanza la tarde nos adentramos en la impresionante bahía Elizabeth, un santuario tranquilo rodeado de imponentes manglares y campos de lava. Al no haber senderos en tierra firme, exploramos esta maravilla natural en panga, navegando por canales y caletas repletas de vida marina. Este es uno de los mejores lugares para observar al escaso pingüino de Galápagos, cuya población total es de apenas unos tres mil individuos. La bahía también es un sitio de anidación para los cormoranes no voladores, mientras que piqueros de patas azules y pelícanos se sumergen en busca de peces. Mantenga la vista atenta para identificar a las elegantes rayas y tortugas marinas que se deslizan por las aguas cristalina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NTA MANGLAR</w:t>
      </w:r>
    </w:p>
    <w:p w14:paraId="7525A73D" w14:textId="77777777" w:rsidR="008F4BF1" w:rsidRDefault="008F4BF1" w:rsidP="0068066F">
      <w:pPr>
        <w:tabs>
          <w:tab w:val="left" w:pos="7235"/>
        </w:tabs>
        <w:spacing w:line="276" w:lineRule="auto"/>
        <w:jc w:val="both"/>
      </w:pPr>
      <w:r>
        <w:t>Comience el día en Punta Mangle, un paraíso ecológico en la prístina isla Fernandina. Este sitio es un auténtico refugio de biodiversidad, donde los bosques de manglares brindan un hábitat esencial para numerosas especies marinas. Mientras su embarcación se desliza sobre aguas cristalinas, observe a las tortugas marinas deslizarse entre las raíces del manglar y a las rayas descansando en el fondo arenoso. Este lugar tranquilo ofrece una oportunidad única para conectar con la naturaleza y presenciar la delicada simbiosis entre el ecosistema de manglar y la vida marina.</w:t>
      </w:r>
    </w:p>
    <w:p w14:paraId="31D9F24E" w14:textId="77777777" w:rsidR="007F6B43" w:rsidRDefault="007F6B43" w:rsidP="007F6B43">
      <w:r w:rsidRPr="0097321D">
        <w:t>
          <w:p>
            <w:r>
              <w:rPr>
                <w:b/>
              </w:rPr>
              <w:t xml:space="preserve">Experiencia de snorkel:  </w:t>
            </w:r>
            <w:r>
              <w:t>Sumérjase en las tranquilas aguas de Punta Mangle y experimente encuentros cercanos con la diversa vida marina que prospera entre los manglares y los arrecifes de coral.</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14.28571428571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N/D (actividad principalmente acuática).</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SNORKEL,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URBINA</w:t>
      </w:r>
    </w:p>
    <w:p w14:paraId="46CA55C7" w14:textId="77777777" w:rsidR="008F4BF1" w:rsidRDefault="008F4BF1" w:rsidP="0068066F">
      <w:pPr>
        <w:spacing w:line="276" w:lineRule="auto"/>
        <w:jc w:val="both"/>
      </w:pPr>
      <w:r>
        <w:t>La bahía Urbina, conocida por su dramático levantamiento durante la década de 1950, lo espera por la mañana. Mientras recorre el sendero, busque pequeñas conchas y corales, señales claras de que esta zona estuvo bajo el agua hace poco más de sesenta años. Aquí podrá encontrar iguanas terrestres y, en ciertas temporadas, tortugas gigantes. Los gavilanes de Galápagos también anidan en la zona y suelen verse planeando en lo alto o posados en los árboles.</w:t>
      </w:r>
    </w:p>
    <w:p w14:paraId="3EFCDAA7" w14:textId="77777777" w:rsidR="007F6B43" w:rsidRDefault="007F6B43" w:rsidP="007F6B43">
      <w:r w:rsidRPr="0097321D">
        <w:t>
          <w:p>
            <w:r>
              <w:rPr>
                <w:b/>
              </w:rPr>
              <w:t xml:space="preserve">Experiencia de snorkel: </w:t>
            </w:r>
            <w:r>
              <w:t>Haz snorkel desde la playa para avistar tortugas marinas, cormoranes no voladores y pingüinos. La zona también cuenta con una abundancia de peces.</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 Sendero largo: 3,0 km / 1,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AGUS COVE</w:t>
      </w:r>
    </w:p>
    <w:p w14:paraId="7525A73D" w14:textId="77777777" w:rsidR="008F4BF1" w:rsidRDefault="008F4BF1" w:rsidP="0068066F">
      <w:pPr>
        <w:tabs>
          <w:tab w:val="left" w:pos="7235"/>
        </w:tabs>
        <w:spacing w:line="276" w:lineRule="auto"/>
        <w:jc w:val="both"/>
      </w:pPr>
      <w:r>
        <w:t>La caleta Tagus está llena de historia y fue visitada por Charles Darwin durante su exploración de Galápagos. Un sendero escénico atraviesa bosques secos de palo santo, donde podrá observar pinzones de Darwin y cucuves. En la parte alta lo esperan vistas impresionantes del lago Darwin y de los imponentes volcanes de Isabela. Un recorrido en bote a lo largo de la costa brinda la oportunidad de observar pingüinos de Galápagos, cormoranes no voladores, iguanas marinas y al esquivo martín de Galápagos, una de las aves más raras y amenazadas del archipiélago.</w:t>
      </w:r>
    </w:p>
    <w:p w14:paraId="31D9F24E" w14:textId="77777777" w:rsidR="007F6B43" w:rsidRDefault="007F6B43" w:rsidP="007F6B43">
      <w:r w:rsidRPr="0097321D">
        <w:t>
          <w:p>
            <w:r>
              <w:rPr>
                <w:b/>
              </w:rPr>
              <w:t xml:space="preserve">Experiencia de snorkel:  </w:t>
            </w:r>
            <w:r>
              <w:t>Las aguas ricas en nutrientes alrededor de Caleta Tagus atraen a numerosas tortugas marinas y una amplia diversidad de peces, pero también a pingüinos, que se alimentan de grandes cardúmenes de anchoas. Es común ver cormoranes bajo el agua mientras persiguen peces por el arrecife.</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6 km / 1,6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ESPINOZA</w:t>
      </w:r>
    </w:p>
    <w:p w14:paraId="46CA55C7" w14:textId="77777777" w:rsidR="008F4BF1" w:rsidRDefault="008F4BF1" w:rsidP="0068066F">
      <w:pPr>
        <w:spacing w:line="276" w:lineRule="auto"/>
        <w:jc w:val="both"/>
      </w:pPr>
      <w:r>
        <w:t>La punta Espinoza es una verdadera maravilla natural, situada al pie del volcán más activo de Galápagos. Al desembarcar será recibido por la colonia más grande de iguanas marinas, tomando el sol sobre las rocas volcánicas negras. Los lobos marinos descansan en la playa mientras sus crías exploran las pozas intermareales. Los cormoranes no voladores patrullan la costa y, en los manglares cercanos, los gavilanes de Galápagos observan en busca de presas. Gracias a las aguas frías y ricas en plancton, esta zona alberga una gran abundancia de vida, donde garzas, ostreros, pelícanos y tortugas marinas prosperan en un entorno aún intacto.</w:t>
      </w:r>
    </w:p>
    <w:p w14:paraId="3EFCDAA7" w14:textId="77777777" w:rsidR="007F6B43" w:rsidRDefault="007F6B43" w:rsidP="007F6B43">
      <w:r w:rsidRPr="0097321D">
        <w:t>
          <w:p>
            <w:r>
              <w:rPr>
                <w:b/>
              </w:rPr>
              <w:t xml:space="preserve">Experiencia de snorkel: </w:t>
            </w:r>
            <w:r>
              <w:t>Las aguas ricas en nutrientes alrededor de Punta Espinosa atraen una gran cantidad y diversidad de peces y tortugas marinas. Las algas también son abundantes, lo que hace de este lugar el mejor para ver iguanas marinas alimentándose bajo el agua. Seguir a un cormorán bajo el agua mientras persigue peces a través del arrecife es una de las experiencias de snorkel más increíbles que puedas tener en tu viaje.</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ERTO EGAS</w:t>
      </w:r>
    </w:p>
    <w:p w14:paraId="7525A73D" w14:textId="77777777" w:rsidR="008F4BF1" w:rsidRDefault="008F4BF1" w:rsidP="0068066F">
      <w:pPr>
        <w:tabs>
          <w:tab w:val="left" w:pos="7235"/>
        </w:tabs>
        <w:spacing w:line="276" w:lineRule="auto"/>
        <w:jc w:val="both"/>
      </w:pPr>
      <w:r>
        <w:t>Puerto Egas es un destino fascinante donde la historia y la vida silvestre se entrelazan. Aunque no existe un puerto como tal, aún se conservan restos de los intentos de colonización de la década de 1960. El sendero costero está lleno de iguanas marinas tomando el sol y lobos marinos descansando sobre las rocas. Garzas, ostreros y otras aves costeras completan este próspero ecosistema. Al final del sendero, las grutas albergan una pequeña colonia del esquivo lobo fino de Galápagos. Además, las iguanas terrestres fueron reintroducidas en la isla en 2019 después de más de un siglo de ausencia.</w:t>
      </w:r>
    </w:p>
    <w:p w14:paraId="31D9F24E" w14:textId="77777777" w:rsidR="007F6B43" w:rsidRDefault="007F6B43" w:rsidP="007F6B43">
      <w:r w:rsidRPr="0097321D">
        <w:t>
          <w:p>
            <w:r>
              <w:rPr>
                <w:b/>
              </w:rPr>
              <w:t xml:space="preserve">Experiencia de snorkel:  </w:t>
            </w:r>
            <w:r>
              <w:t>Puedes hacer snorkel desde la playa y explorar un área de fondos rocosos excelente para peces, tortugas y tiburones de arrecife. A menudo, los leones marinos también están presentes y están felices de interactuar con los buceadores.</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3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LAYA ESPUMILLA Y CALA BUCANERO</w:t>
      </w:r>
    </w:p>
    <w:p w14:paraId="46CA55C7" w14:textId="77777777" w:rsidR="008F4BF1" w:rsidRDefault="008F4BF1" w:rsidP="0068066F">
      <w:pPr>
        <w:spacing w:line="276" w:lineRule="auto"/>
        <w:jc w:val="both"/>
      </w:pPr>
      <w:r>
        <w:t>La playa Espumilla, en la costa norte de la isla Santiago, es una impresionante franja de arena de un kilómetro de longitud con tonos marrón rojizo. Rodeada de manglares y bosque seco, es hogar del gavilán de Galápagos, pinzones y cucuves, mientras que durante la temporada de lluvias pueden aparecer flamencos y patos en la salina. Luego continuaremos hacia la caleta Bucanero, un histórico refugio de piratas de los siglos XVII y XVIII. Sus imponentes acantilados y llamativas formaciones rocosas crean un paisaje sobrecogedor. Aunque no existe un sendero, un recorrido en panga ofrece una oportunidad única para observar la vida silvestre y adentrarse en la historia de este emblemático sitio de Galápagos.</w:t>
      </w:r>
    </w:p>
    <w:p w14:paraId="3EFCDAA7" w14:textId="77777777" w:rsidR="007F6B43" w:rsidRDefault="007F6B43" w:rsidP="007F6B43">
      <w:r w:rsidRPr="0097321D">
        <w:t>
          <w:p>
            <w:r>
              <w:rPr>
                <w:b/>
              </w:rPr>
              <w:t xml:space="preserve">Experiencia de snorkel: </w:t>
            </w:r>
            <w:r>
              <w:t>Puedes hacer snorkel en una bahía protegida repleta de fauna submarina, incluidos grandes bancos de peces (peces ángel, pez globo, pez loro, pargos, roncadores...), pero también tiburones, leones marinos y tortugas marinas.</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ilómetros (más un extra bucle 1 kilómetros) / (0,9 – 0,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L BARRANCO</w:t>
      </w:r>
    </w:p>
    <w:p w14:paraId="7525A73D" w14:textId="77777777" w:rsidR="008F4BF1" w:rsidRDefault="008F4BF1" w:rsidP="0068066F">
      <w:pPr>
        <w:tabs>
          <w:tab w:val="left" w:pos="7235"/>
        </w:tabs>
        <w:spacing w:line="276" w:lineRule="auto"/>
        <w:jc w:val="both"/>
      </w:pPr>
      <w:r>
        <w:t>Ubicado en el extremo sur de la bahía Darwin, en la isla Genovesa, El Barranco es un verdadero santuario de vida silvestre. Sus frágiles acantilados de lava ofrecen refugio a los petreles y a una notable población de búhos de orejas cortas. A lo largo del sendero, los piqueros de patas rojas y los piqueros de Nazca anidan entre las rocas volcánicas. En la base de los acantilados, las focas peleteras de Galápagos descansan en zonas sombreadas, mientras que las aves marinas sobrevuelan este impresionante paisaje, convirtiendo a El Barranco en un destino inolvidable para los amantes de la naturaleza.</w:t>
      </w:r>
    </w:p>
    <w:p w14:paraId="31D9F24E" w14:textId="77777777" w:rsidR="007F6B43" w:rsidRDefault="007F6B43" w:rsidP="007F6B43">
      <w:r w:rsidRPr="0097321D">
        <w:t>
          <w:p>
            <w:r>
              <w:rPr>
                <w:b/>
              </w:rPr>
              <w:t xml:space="preserve">Experiencia de snorkel:  </w:t>
            </w:r>
            <w:r>
              <w:t>Puedes hacer snorkel a lo largo de los acantilados donde hay muchos peces y grandes posibilidades de ver tiburones, rayas y lobos marinos.</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2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DARWIN</w:t>
      </w:r>
    </w:p>
    <w:p w14:paraId="46CA55C7" w14:textId="77777777" w:rsidR="008F4BF1" w:rsidRDefault="008F4BF1" w:rsidP="0068066F">
      <w:pPr>
        <w:spacing w:line="276" w:lineRule="auto"/>
        <w:jc w:val="both"/>
      </w:pPr>
      <w:r>
        <w:t>La bahía Darwin, en la isla Genovesa, es un destino impresionante para los observadores de aves. Al desembarcar en la playa, será recibido por cientos de piqueros, gaviotas y fragatas que sobrevuelan el área, anidan en los arbustos o descansan sobre la arena. En la orilla, los lobos marinos y las iguanas marinas se mimetizan con el paisaje, mientras que tierra adentro podrá encontrar garzas nocturnas, gaviotas de cola bifurcada, pinzones de Darwin, palomas de Galápagos y cucuves. Esta experiencia inmersiva lo acerca de forma directa a un ecosistema próspero y lleno de vida.</w:t>
      </w:r>
    </w:p>
    <w:p w14:paraId="3EFCDAA7" w14:textId="77777777" w:rsidR="007F6B43" w:rsidRDefault="007F6B43" w:rsidP="007F6B43">
      <w:r w:rsidRPr="0097321D">
        <w:t>
          <w:p>
            <w:r>
              <w:rPr>
                <w:b/>
              </w:rPr>
              <w:t xml:space="preserve">Experiencia de snorkel: </w:t>
            </w:r>
            <w:r>
              <w:t>La bahía ofrece varios lugares para practicar snorkel; desde aguas profundas a lo largo de los acantilados de la bahía hasta aguas poco profundas junto a la playa. En cualquier caso, hay muchos peces para ver y grandes posibilidades de ver tiburones, rayas y leones marinos.</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 SEYMOUR NORTE Y TRASLADO AL AEROPUERTO DE BALTRA</w:t>
      </w:r>
    </w:p>
    <w:p w14:paraId="7525A73D" w14:textId="77777777" w:rsidR="008F4BF1" w:rsidRDefault="008F4BF1" w:rsidP="0068066F">
      <w:pPr>
        <w:tabs>
          <w:tab w:val="left" w:pos="7235"/>
        </w:tabs>
        <w:spacing w:line="276" w:lineRule="auto"/>
        <w:jc w:val="both"/>
      </w:pPr>
      <w:r>
        <w:t>La isla North Seymour es un paraíso para los observadores de aves, con grandes colonias de fragatas magníficas y fragatas reales exhibiendo sus brillantes sacos gulares rojos durante el cortejo. En el suelo, los piqueros de patas azules realizan su icónico baile de apareamiento, mientras que las gaviotas de cola bifurcada descansan en los acantilados con vista al mar. En el interior, las iguanas terrestres prosperan gracias a exitosos esfuerzos de conservación y, a lo largo de la costa, las iguanas marinas se calientan sobre las rocas cerca de lobos marinos que surfean las olas con gracia.</w:t>
      </w:r>
    </w:p>
    <w:p w14:paraId="31D9F24E" w14:textId="77777777" w:rsidR="007F6B43" w:rsidRDefault="007F6B43" w:rsidP="007F6B43">
      <w:r w:rsidRPr="0097321D">
        <w:t>
          <w:p>
            <w:r>
              <w:rPr>
                <w:b/>
              </w:rPr>
              <w:t xml:space="preserve">Experiencia de snorkel:  </w:t>
            </w:r>
            <w:r>
              <w:t>Este lugar es realmente un excelente lugar para practicar snorkel, ya que tiene una enorme diversidad y cantidad de peces, pero también leones marinos, tiburones, anguilas, tortugas, rayas y muchos más.</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AEROPUERTO DE BALTRA (RETORNO)</w:t>
      </w:r>
    </w:p>
    <w:p w14:paraId="46CA55C7" w14:textId="77777777" w:rsidR="008F4BF1" w:rsidRDefault="008F4BF1" w:rsidP="0068066F">
      <w:pPr>
        <w:spacing w:line="276" w:lineRule="auto"/>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IO</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ció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esayuno</w:t>
            </w:r>
          </w:p>
        </w:tc>
        <w:tc>
          <w:tcPr>
            <w:tcW w:w="1909" w:type="dxa"/>
          </w:tcPr>
          <w:p w14:paraId="00B0DC34" w14:textId="77777777" w:rsidR="007B5914" w:rsidRDefault="007B5914" w:rsidP="00D940FA">
            <w:pPr>
              <w:tabs>
                <w:tab w:val="left" w:pos="7235"/>
              </w:tabs>
              <w:rPr>
                <w:lang w:val="en-US"/>
              </w:rPr>
            </w:pPr>
            <w:r>
              <w:rPr>
                <w:sz w:val="22"/>
                <w:szCs w:val="22"/>
                <w:lang w:val="en-US" w:eastAsia="en-US"/>
              </w:rPr>
              <w:t>D</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Almuerzo</w:t>
            </w:r>
          </w:p>
        </w:tc>
        <w:tc>
          <w:tcPr>
            <w:tcW w:w="1909" w:type="dxa"/>
          </w:tcPr>
          <w:p w14:paraId="7ACFF04D" w14:textId="77777777" w:rsidR="007B5914" w:rsidRDefault="007B5914" w:rsidP="00D940FA">
            <w:pPr>
              <w:tabs>
                <w:tab w:val="left" w:pos="7235"/>
              </w:tabs>
              <w:rPr>
                <w:lang w:val="en-US"/>
              </w:rPr>
            </w:pPr>
            <w:r>
              <w:rPr>
                <w:sz w:val="22"/>
                <w:szCs w:val="22"/>
                <w:lang w:val="en-US" w:eastAsia="en-US"/>
              </w:rPr>
              <w:t>A</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Cena</w:t>
            </w:r>
          </w:p>
        </w:tc>
        <w:tc>
          <w:tcPr>
            <w:tcW w:w="1909" w:type="dxa"/>
          </w:tcPr>
          <w:p w14:paraId="0A9EC2FE" w14:textId="77777777" w:rsidR="007B5914" w:rsidRDefault="007B5914" w:rsidP="00D940FA">
            <w:pPr>
              <w:tabs>
                <w:tab w:val="left" w:pos="7235"/>
              </w:tabs>
              <w:rPr>
                <w:lang w:val="en-US"/>
              </w:rPr>
            </w:pPr>
            <w:r>
              <w:rPr>
                <w:sz w:val="22"/>
                <w:szCs w:val="22"/>
                <w:lang w:val="en-US" w:eastAsia="en-US"/>
              </w:rPr>
              <w:t>C</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icultad de la caminata</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ácil</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do</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ícil</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